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13853C46" w:rsidR="002E71D7" w:rsidRPr="00E658D8" w:rsidRDefault="002E71D7" w:rsidP="00051932">
      <w:pPr>
        <w:bidi/>
        <w:spacing w:after="0" w:line="240" w:lineRule="auto"/>
        <w:jc w:val="center"/>
        <w:rPr>
          <w:rFonts w:cs="B Nazanin" w:hint="cs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82726F">
        <w:rPr>
          <w:rFonts w:cs="B Nazanin" w:hint="cs"/>
          <w:b/>
          <w:bCs/>
          <w:rtl/>
          <w:lang w:bidi="fa-IR"/>
        </w:rPr>
        <w:t>پایش محیط و دفع پسمانهای پرتوزا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5867"/>
      </w:tblGrid>
      <w:tr w:rsidR="00F722FC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F722FC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F722FC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7226BD5F" w:rsidR="002E71D7" w:rsidRPr="00E658D8" w:rsidRDefault="0092528D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ختی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  <w:r w:rsidR="002B76EA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واحد </w:t>
            </w:r>
            <w:r w:rsidR="008A47D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نظری</w:t>
            </w:r>
            <w:r w:rsidR="00990E7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(5/1 واحد نظری </w:t>
            </w:r>
            <w:r w:rsidR="00990E75">
              <w:rPr>
                <w:rFonts w:ascii="Times New Roman" w:hAnsi="Times New Roman" w:cs="Times New Roman"/>
                <w:sz w:val="24"/>
                <w:szCs w:val="24"/>
                <w:rtl/>
              </w:rPr>
              <w:t>–</w:t>
            </w:r>
            <w:r w:rsidR="00990E7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5/0 واحد عملی)</w:t>
            </w:r>
          </w:p>
        </w:tc>
      </w:tr>
      <w:tr w:rsidR="00F722FC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28B1E963" w:rsidR="002E71D7" w:rsidRPr="00E658D8" w:rsidRDefault="0092528D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فیزیک </w:t>
            </w:r>
            <w:r w:rsidR="00F722FC">
              <w:rPr>
                <w:rFonts w:cs="B Nazanin" w:hint="cs"/>
                <w:sz w:val="24"/>
                <w:szCs w:val="24"/>
                <w:rtl/>
              </w:rPr>
              <w:t>رادیوتراپی 1</w:t>
            </w:r>
            <w:r w:rsidR="00990E75">
              <w:rPr>
                <w:rFonts w:cs="B Nazanin" w:hint="cs"/>
                <w:sz w:val="24"/>
                <w:szCs w:val="24"/>
                <w:rtl/>
              </w:rPr>
              <w:t>، فیزیک پزشکی هسته ای ، حفاظت در برابر پرتوهای یونیزاسیون در مراکز پرتو پزشکی</w:t>
            </w:r>
          </w:p>
        </w:tc>
      </w:tr>
      <w:tr w:rsidR="00F722FC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F722FC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2D9B907D" w:rsidR="002E71D7" w:rsidRPr="00E658D8" w:rsidRDefault="002B76EA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</w:tr>
      <w:tr w:rsidR="00F722FC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F722FC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558B9C4B" w:rsidR="001E454B" w:rsidRPr="00E658D8" w:rsidRDefault="00990E75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شنایی دانشجو با محیط های تولید کننده و آلوده به مواد پرتوزا و مقررات مربوط به طبقه بندی نگهداری ودفع آن ها</w:t>
            </w:r>
            <w:r w:rsidR="008A4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F722FC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08BA6294" w:rsidR="002E71D7" w:rsidRPr="00C30326" w:rsidRDefault="002E71D7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722FC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4FEE3DA9" w14:textId="77777777" w:rsidR="00F722FC" w:rsidRDefault="00990E75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کانیزم  تولید انرژی در انواع نیزوهای هسته ای را توضیح دهد.</w:t>
            </w:r>
          </w:p>
          <w:p w14:paraId="6E158AFC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قش هریک از اجزا اصلی راکتورهای هسته ای را در فرایند تولید انرژی شرح دهد</w:t>
            </w:r>
          </w:p>
          <w:p w14:paraId="19775445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وش هی تولید مواد پرتوزا و انواع آن ها در نیروگاههای هسته ای را بیان کند.</w:t>
            </w:r>
          </w:p>
          <w:p w14:paraId="2AF17152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اه های مختلف انتشار مواد پرتوزا در محیط را شرح دهد.</w:t>
            </w:r>
          </w:p>
          <w:p w14:paraId="22ED296A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چرخه سوخت در صنایع هسته ای را توضیح دهد.</w:t>
            </w:r>
          </w:p>
          <w:p w14:paraId="02B57BA5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نابع مختلف پسمان ها را شناسایی کرده و انواع آن را طبقه بندی نماید.</w:t>
            </w:r>
          </w:p>
          <w:p w14:paraId="06D02301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قررات مربوط به محل های دفن پسمان های مختلف رادیواکتیو را را شرح دهد.</w:t>
            </w:r>
          </w:p>
          <w:p w14:paraId="1F071698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زگی های مربوط به محل های دفن پسمان های مختلف رادیواکتیو را شرح دهد</w:t>
            </w:r>
          </w:p>
          <w:p w14:paraId="6ABEC67B" w14:textId="77777777" w:rsidR="00FD03F8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 ها و طبقه بندی انواع مختلف پسمان های پرتوپزشکی را توصیف نماید</w:t>
            </w:r>
          </w:p>
          <w:p w14:paraId="3E2B25D6" w14:textId="73ADFC33" w:rsidR="00FD03F8" w:rsidRPr="00BB2325" w:rsidRDefault="00FD03F8" w:rsidP="00FD03F8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هداف وظایف و مسئولیت های مدیریت پسمانداری را توضیح دهد.</w:t>
            </w:r>
          </w:p>
        </w:tc>
      </w:tr>
      <w:tr w:rsidR="00F722FC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993"/>
              <w:gridCol w:w="2189"/>
              <w:gridCol w:w="1256"/>
            </w:tblGrid>
            <w:tr w:rsidR="006B1CD8" w:rsidRPr="00E658D8" w14:paraId="2FA4BC1B" w14:textId="77777777" w:rsidTr="006B1CD8">
              <w:tc>
                <w:tcPr>
                  <w:tcW w:w="2727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B1CD8">
              <w:tc>
                <w:tcPr>
                  <w:tcW w:w="2727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B1CD8">
              <w:tc>
                <w:tcPr>
                  <w:tcW w:w="7328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F722FC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يابي دانشجو:</w:t>
            </w:r>
          </w:p>
        </w:tc>
        <w:tc>
          <w:tcPr>
            <w:tcW w:w="0" w:type="auto"/>
            <w:vAlign w:val="center"/>
          </w:tcPr>
          <w:p w14:paraId="65A5F7B6" w14:textId="3E754A26" w:rsidR="009F7279" w:rsidRPr="00E658D8" w:rsidRDefault="00337E02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ون های کتبی، شامل آزمون چندگزینه ای، تشریحی، صحیح غلط، جور کردنی و جای خالی</w:t>
            </w:r>
          </w:p>
        </w:tc>
      </w:tr>
      <w:tr w:rsidR="00F722FC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68124C65" w14:textId="77777777" w:rsidR="002E71D7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  <w:p w14:paraId="43FE2BF7" w14:textId="6F8C5C08" w:rsidR="001D5E5B" w:rsidRPr="00E658D8" w:rsidRDefault="001D5E5B" w:rsidP="001D5E5B">
            <w:pPr>
              <w:bidi/>
              <w:spacing w:after="0" w:line="240" w:lineRule="auto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های تکوینی و یا تراکمی با استفاده از یک یا چند روش زیر بر خسب تشخیص استاد</w:t>
            </w:r>
          </w:p>
        </w:tc>
      </w:tr>
      <w:tr w:rsidR="00F722FC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029E858A" w14:textId="7920809B" w:rsidR="003B7558" w:rsidRDefault="0035687A" w:rsidP="009404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amuel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Glasston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 Walter, H. Jordan. </w:t>
            </w:r>
            <w:proofErr w:type="gramStart"/>
            <w:r>
              <w:rPr>
                <w:rFonts w:cs="B Nazanin"/>
                <w:sz w:val="24"/>
                <w:szCs w:val="24"/>
                <w:lang w:bidi="fa-IR"/>
              </w:rPr>
              <w:t>“ Nuclear</w:t>
            </w:r>
            <w:proofErr w:type="gramEnd"/>
            <w:r>
              <w:rPr>
                <w:rFonts w:cs="B Nazanin"/>
                <w:sz w:val="24"/>
                <w:szCs w:val="24"/>
                <w:lang w:bidi="fa-IR"/>
              </w:rPr>
              <w:t xml:space="preserve"> Power and Its Environmental Effects” American nuclear Society, last edition</w:t>
            </w:r>
          </w:p>
          <w:p w14:paraId="1CD8DC90" w14:textId="6857AE45" w:rsidR="00DC0FCC" w:rsidRDefault="00566EEC" w:rsidP="009404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James H,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Saling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 &amp;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Audeen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 W.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Fentiman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. “Radioactive Waste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Mangement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>”. Taylor &amp; Francis, Latest edition</w:t>
            </w:r>
          </w:p>
          <w:p w14:paraId="48129B0D" w14:textId="3492C805" w:rsidR="002E71D7" w:rsidRPr="00B357A1" w:rsidRDefault="002E71D7" w:rsidP="00B357A1">
            <w:pPr>
              <w:bidi/>
              <w:spacing w:after="0" w:line="240" w:lineRule="auto"/>
              <w:ind w:left="360"/>
              <w:jc w:val="both"/>
              <w:rPr>
                <w:rFonts w:cs="B Nazanin"/>
                <w:sz w:val="24"/>
                <w:szCs w:val="24"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694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597BE1" w:rsidRPr="00E658D8" w14:paraId="2997C52D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477E3F6E" w14:textId="40DE6F98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A5716B0" w14:textId="77777777" w:rsidR="00597BE1" w:rsidRDefault="00720AD0" w:rsidP="004B4DA0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نیروگاه های هسته ای:</w:t>
            </w:r>
          </w:p>
          <w:p w14:paraId="61AC1D8C" w14:textId="77777777" w:rsidR="00720AD0" w:rsidRDefault="00720AD0" w:rsidP="00720AD0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ولید نیروی هسته ای</w:t>
            </w:r>
          </w:p>
          <w:p w14:paraId="51544995" w14:textId="7F053633" w:rsidR="00720AD0" w:rsidRPr="00720AD0" w:rsidRDefault="00720AD0" w:rsidP="00720AD0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6C9D27BD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08EFAD07" w14:textId="306BF482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1213D649" w14:textId="77777777" w:rsidR="00720AD0" w:rsidRDefault="00720AD0" w:rsidP="00720AD0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نیروگاه های هسته ای:</w:t>
            </w:r>
          </w:p>
          <w:p w14:paraId="1BDC4704" w14:textId="72BDC27C" w:rsidR="00E1476E" w:rsidRPr="00720AD0" w:rsidRDefault="00720AD0" w:rsidP="00720AD0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نواع نیروگاه های هسته ای</w:t>
            </w:r>
          </w:p>
        </w:tc>
      </w:tr>
      <w:tr w:rsidR="00597BE1" w:rsidRPr="00E658D8" w14:paraId="2722EBC5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2EC4EE31" w14:textId="01BBB45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53F290F0" w14:textId="388FF459" w:rsidR="00597BE1" w:rsidRPr="00581F90" w:rsidRDefault="00597BE1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126661B1" w14:textId="77777777" w:rsidR="00720AD0" w:rsidRDefault="00720AD0" w:rsidP="00720AD0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نیروگاه های هسته ای:</w:t>
            </w:r>
          </w:p>
          <w:p w14:paraId="1BAF1770" w14:textId="53069968" w:rsidR="00E1476E" w:rsidRPr="00720AD0" w:rsidRDefault="00C54F54" w:rsidP="00720AD0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یدان های مستقیم تابش اشعه در نیروگاه</w:t>
            </w:r>
          </w:p>
        </w:tc>
      </w:tr>
      <w:tr w:rsidR="00597BE1" w:rsidRPr="00E658D8" w14:paraId="2ACD86C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40A5BD8" w14:textId="2C8C672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</w:tcPr>
          <w:p w14:paraId="7C7253BE" w14:textId="059DBB00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62E53BA1" w14:textId="77777777" w:rsidR="00C54F54" w:rsidRDefault="00C54F54" w:rsidP="00C54F54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نیروگاه های هسته ای:</w:t>
            </w:r>
          </w:p>
          <w:p w14:paraId="49039DE7" w14:textId="1B76FD9A" w:rsidR="00DD3E02" w:rsidRPr="00C54F54" w:rsidRDefault="00C54F54" w:rsidP="00C54F54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یستم های خنک کننده» مواد خورنده، سایر محصولات فعال سازی، محصولات شکافت فرار</w:t>
            </w:r>
          </w:p>
        </w:tc>
      </w:tr>
      <w:tr w:rsidR="00597BE1" w:rsidRPr="00E658D8" w14:paraId="4DFB8932" w14:textId="77777777" w:rsidTr="002720C5">
        <w:trPr>
          <w:trHeight w:val="809"/>
        </w:trPr>
        <w:tc>
          <w:tcPr>
            <w:tcW w:w="0" w:type="auto"/>
            <w:vAlign w:val="center"/>
          </w:tcPr>
          <w:p w14:paraId="29B759CE" w14:textId="6078567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0" w:type="auto"/>
          </w:tcPr>
          <w:p w14:paraId="79FCF672" w14:textId="0F1B991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02EFB10" w14:textId="77777777" w:rsidR="00C54F54" w:rsidRDefault="00C54F54" w:rsidP="00C54F54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نیروگاه های هسته ای:</w:t>
            </w:r>
          </w:p>
          <w:p w14:paraId="7C6BC899" w14:textId="567C1B42" w:rsidR="00DD3E02" w:rsidRPr="00C54F54" w:rsidRDefault="00C54F54" w:rsidP="00C54F54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 w:rsidRPr="00C54F54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lastRenderedPageBreak/>
              <w:t xml:space="preserve">سیستم های خنک کننده»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عالیت عادی در نیروگاه، پرتوگیری شغلی، ایمنی راکتور و مقررات آن آموزش کارکنان</w:t>
            </w:r>
          </w:p>
        </w:tc>
      </w:tr>
      <w:tr w:rsidR="00597BE1" w:rsidRPr="00E658D8" w14:paraId="235C7102" w14:textId="77777777" w:rsidTr="002720C5">
        <w:trPr>
          <w:trHeight w:val="510"/>
        </w:trPr>
        <w:tc>
          <w:tcPr>
            <w:tcW w:w="0" w:type="auto"/>
            <w:vAlign w:val="center"/>
          </w:tcPr>
          <w:p w14:paraId="45CB277E" w14:textId="49EF373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lastRenderedPageBreak/>
              <w:t>6</w:t>
            </w:r>
          </w:p>
        </w:tc>
        <w:tc>
          <w:tcPr>
            <w:tcW w:w="0" w:type="auto"/>
          </w:tcPr>
          <w:p w14:paraId="1DB6EEEF" w14:textId="30CDA429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6F63C52A" w14:textId="77777777" w:rsidR="00DD3E02" w:rsidRDefault="00C54F54" w:rsidP="00BF49A8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هره برداری از راکتور</w:t>
            </w:r>
          </w:p>
          <w:p w14:paraId="0DF8F85B" w14:textId="45BB4976" w:rsidR="00C54F54" w:rsidRPr="00E658D8" w:rsidRDefault="00C54F54" w:rsidP="00C54F54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یستم های راکتور، حفاظت پرتوی، کاهش دز، روش های کار مطمئن</w:t>
            </w:r>
          </w:p>
        </w:tc>
      </w:tr>
      <w:tr w:rsidR="00597BE1" w:rsidRPr="00E658D8" w14:paraId="779F6EB8" w14:textId="77777777" w:rsidTr="002720C5">
        <w:trPr>
          <w:trHeight w:val="510"/>
        </w:trPr>
        <w:tc>
          <w:tcPr>
            <w:tcW w:w="0" w:type="auto"/>
            <w:vAlign w:val="center"/>
          </w:tcPr>
          <w:p w14:paraId="2C682B2D" w14:textId="2D0CE410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</w:tcPr>
          <w:p w14:paraId="334D21D5" w14:textId="5C1F7C54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079CA4D7" w14:textId="77777777" w:rsidR="00C54F54" w:rsidRDefault="00C54F54" w:rsidP="00C54F54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هره برداری از راکتور</w:t>
            </w:r>
          </w:p>
          <w:p w14:paraId="3117C2F8" w14:textId="5E5234E9" w:rsidR="00597BE1" w:rsidRPr="00C54F54" w:rsidRDefault="00C54F54" w:rsidP="00C54F54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وخت گذاری مجدد و خارج کردن سوخت ها، حوادث در راکتروها</w:t>
            </w:r>
            <w:r w:rsidRPr="00C54F54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597BE1" w:rsidRPr="00E658D8" w14:paraId="1E265177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3A6785C0" w14:textId="32883ED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</w:tcPr>
          <w:p w14:paraId="3082E8CC" w14:textId="3EF18EA3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455AD8A" w14:textId="7A0A3236" w:rsidR="00597BE1" w:rsidRDefault="00C54F54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واد خروجی از تاسیسات</w:t>
            </w:r>
          </w:p>
          <w:p w14:paraId="3F50E9CE" w14:textId="4792C49B" w:rsidR="00B40D99" w:rsidRPr="00E658D8" w:rsidRDefault="00B40D99" w:rsidP="00BF49A8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390E42CA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F0FFC9A" w14:textId="164C56A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0" w:type="auto"/>
          </w:tcPr>
          <w:p w14:paraId="635A6687" w14:textId="53F9E12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1E1C26EE" w14:textId="063F28D5" w:rsidR="00597BE1" w:rsidRPr="00BF49A8" w:rsidRDefault="00C54F54" w:rsidP="00BF49A8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قدامات اضطراری جداسازی</w:t>
            </w:r>
          </w:p>
        </w:tc>
      </w:tr>
      <w:tr w:rsidR="00597BE1" w:rsidRPr="00E658D8" w14:paraId="443A14FF" w14:textId="77777777" w:rsidTr="002720C5">
        <w:trPr>
          <w:trHeight w:val="510"/>
        </w:trPr>
        <w:tc>
          <w:tcPr>
            <w:tcW w:w="0" w:type="auto"/>
            <w:vAlign w:val="center"/>
          </w:tcPr>
          <w:p w14:paraId="7325206A" w14:textId="7288A42B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0" w:type="auto"/>
          </w:tcPr>
          <w:p w14:paraId="725964F6" w14:textId="34404CA5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6A832547" w14:textId="1D2E1F49" w:rsidR="00437E3A" w:rsidRPr="000059C3" w:rsidRDefault="00C54F54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صنایع سیکل سوخت: استخراج و آسیاب کردن، خالص سازی و غنی سازی، آماده سازی سوخت، مرحله پایانی سیکل</w:t>
            </w:r>
          </w:p>
        </w:tc>
      </w:tr>
      <w:tr w:rsidR="00597BE1" w:rsidRPr="00E658D8" w14:paraId="399222F6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444C50" w14:textId="7E849FA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6E304C16" w14:textId="21C932DB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07FFDFF1" w14:textId="6376DF08" w:rsidR="00437E3A" w:rsidRDefault="00C54F54" w:rsidP="005C665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دفع </w:t>
            </w:r>
            <w:r w:rsidR="005C665E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سمان های پرتوزا: سوخت مصرف شده و مواد زائد با پرتوزایی بالا، کانون مواد زائد هسته ای مراکز نگهداری دائمی(</w:t>
            </w:r>
            <w:r w:rsidR="005C665E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Yucca Mountain</w:t>
            </w:r>
            <w:r w:rsidR="005C665E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) </w:t>
            </w:r>
          </w:p>
          <w:p w14:paraId="4DE3DC95" w14:textId="0811FFED" w:rsidR="00437E3A" w:rsidRPr="00E658D8" w:rsidRDefault="00437E3A" w:rsidP="000059C3">
            <w:pPr>
              <w:tabs>
                <w:tab w:val="right" w:pos="854"/>
              </w:tabs>
              <w:bidi/>
              <w:spacing w:line="420" w:lineRule="atLeast"/>
              <w:ind w:left="72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7F733E7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654013F" w14:textId="69D1234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4FC0AB79" w14:textId="3EB0B807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D7F15C7" w14:textId="000D9647" w:rsidR="00682179" w:rsidRPr="005C665E" w:rsidRDefault="00C4363D" w:rsidP="005C665E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حل نگهداری موقت قابل دست یابی، مواد زائد پرتوزا (ترانس اورانیوم)، جداسازی موارد زائد از استخراج و آسیاب کردن، برنامه اقدامات چاره جویی</w:t>
            </w:r>
          </w:p>
        </w:tc>
      </w:tr>
      <w:tr w:rsidR="00597BE1" w:rsidRPr="00E658D8" w14:paraId="4026FBEB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2F7C60" w14:textId="2DB96D39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4FC32426" w14:textId="1C90AE6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0C4EA545" w14:textId="125D359C" w:rsidR="00301CBE" w:rsidRPr="00E658D8" w:rsidRDefault="001A42EF" w:rsidP="001A42EF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واد زائد با پرتوزایی کم و پرتوگیری از آن ها: تولید مواد زائد با پرتوزایی کم، گروه بندی مواد زائد با پرتوزایی کم، کاهش حجم</w:t>
            </w:r>
          </w:p>
        </w:tc>
      </w:tr>
      <w:tr w:rsidR="00597BE1" w:rsidRPr="00E658D8" w14:paraId="0F60CD07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29B3486" w14:textId="3C4AA6FE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0" w:type="auto"/>
          </w:tcPr>
          <w:p w14:paraId="073ABD78" w14:textId="758042D1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73834E53" w14:textId="4043AC8E" w:rsidR="00597BE1" w:rsidRPr="001A42EF" w:rsidRDefault="001A42EF" w:rsidP="001A42EF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واد زائد با پرتوزایی کم و پرتوگیری از آن ها: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حمل مواد زائد با پرتوزایی مخلوط، مواد زائد استثنایی، مواد زائد با پرتوزایی بیشتر و یا کمتر از حد مجاز، دفع مواد پرتوزایی کم در کشورهای مختلف</w:t>
            </w:r>
          </w:p>
        </w:tc>
      </w:tr>
      <w:tr w:rsidR="00597BE1" w:rsidRPr="00E658D8" w14:paraId="44088DCB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0FA63739" w14:textId="558843F6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0" w:type="auto"/>
          </w:tcPr>
          <w:p w14:paraId="76A14997" w14:textId="5490471B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7F55AE91" w14:textId="09481BAF" w:rsidR="000059C3" w:rsidRDefault="0035687A" w:rsidP="0035687A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راکز پزشکی با مواد رادیواکتیو:</w:t>
            </w:r>
          </w:p>
          <w:p w14:paraId="2E5ACBA3" w14:textId="56ED00B7" w:rsidR="0035687A" w:rsidRPr="0035687A" w:rsidRDefault="0035687A" w:rsidP="0035687A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ایش محیطی مراکز پزشکی هسته ای، هورمون شناسی، رادیوتراپی و مراکز تحقیقات پزشکی</w:t>
            </w:r>
          </w:p>
          <w:p w14:paraId="6CEFBBE7" w14:textId="06E78FA8" w:rsidR="00597BE1" w:rsidRPr="00682179" w:rsidRDefault="00597BE1" w:rsidP="000059C3">
            <w:pPr>
              <w:tabs>
                <w:tab w:val="right" w:pos="854"/>
              </w:tabs>
              <w:bidi/>
              <w:spacing w:line="420" w:lineRule="atLeast"/>
              <w:ind w:left="108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56646F80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5E65A36D" w14:textId="05362DB3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0" w:type="auto"/>
          </w:tcPr>
          <w:p w14:paraId="7C3B7259" w14:textId="3E04C853" w:rsidR="00597BE1" w:rsidRPr="00581F90" w:rsidRDefault="00597BE1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127989C4" w14:textId="77777777" w:rsidR="0035687A" w:rsidRDefault="0035687A" w:rsidP="0035687A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راکز پزشکی با مواد رادیواکتیو:</w:t>
            </w:r>
          </w:p>
          <w:p w14:paraId="5BA6E65D" w14:textId="2E0F8F9D" w:rsidR="0035687A" w:rsidRPr="0035687A" w:rsidRDefault="0035687A" w:rsidP="0035687A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دفع پسمان های حاصله: دفع پسمان ها در طب هسته ای (انواع جامد ، مایع و گاز با پرتوزایی کم، متوسط و زیاد)</w:t>
            </w:r>
          </w:p>
          <w:p w14:paraId="0F9EB3CD" w14:textId="7DAF8A68" w:rsidR="006A1E26" w:rsidRPr="000059C3" w:rsidRDefault="0035687A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دفع پسمان ها در مراکز تحقیقات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(انواع جامد ، مایع و گاز با پرتوزایی کم، متوسط و زیاد)</w:t>
            </w:r>
          </w:p>
        </w:tc>
      </w:tr>
      <w:tr w:rsidR="002E0894" w:rsidRPr="00E658D8" w14:paraId="50B2E4DC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75AC7F6B" w14:textId="53E88CA3" w:rsidR="002E0894" w:rsidRDefault="002E0894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17</w:t>
            </w:r>
          </w:p>
        </w:tc>
        <w:tc>
          <w:tcPr>
            <w:tcW w:w="0" w:type="auto"/>
          </w:tcPr>
          <w:p w14:paraId="75A127E0" w14:textId="77777777" w:rsidR="002E0894" w:rsidRPr="008B5754" w:rsidRDefault="002E0894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3C9D9921" w14:textId="77777777" w:rsidR="0035687A" w:rsidRDefault="0035687A" w:rsidP="0035687A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راکز پزشکی با مواد رادیواکتیو:</w:t>
            </w:r>
          </w:p>
          <w:p w14:paraId="4283ADE4" w14:textId="2A1EDD3A" w:rsidR="002E0894" w:rsidRDefault="0035687A" w:rsidP="0035687A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دفع پسمان ها در مراکز تحقیقاتی (انواع جامد ، مایع و گاز با پرتوزایی کم، متوسط و زیاد)</w:t>
            </w: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C0F58" w14:textId="77777777" w:rsidR="00DD774E" w:rsidRDefault="00DD774E" w:rsidP="00051932">
      <w:pPr>
        <w:spacing w:after="0" w:line="240" w:lineRule="auto"/>
      </w:pPr>
      <w:r>
        <w:separator/>
      </w:r>
    </w:p>
  </w:endnote>
  <w:endnote w:type="continuationSeparator" w:id="0">
    <w:p w14:paraId="517DCE2E" w14:textId="77777777" w:rsidR="00DD774E" w:rsidRDefault="00DD774E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DD0CA" w14:textId="77777777" w:rsidR="00DD774E" w:rsidRDefault="00DD774E" w:rsidP="00051932">
      <w:pPr>
        <w:spacing w:after="0" w:line="240" w:lineRule="auto"/>
      </w:pPr>
      <w:r>
        <w:separator/>
      </w:r>
    </w:p>
  </w:footnote>
  <w:footnote w:type="continuationSeparator" w:id="0">
    <w:p w14:paraId="31625B35" w14:textId="77777777" w:rsidR="00DD774E" w:rsidRDefault="00DD774E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220ADC47" w:rsidR="00051932" w:rsidRDefault="003D50C4" w:rsidP="00051932">
    <w:pPr>
      <w:pStyle w:val="Header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0E362C4" wp14:editId="46395F53">
              <wp:simplePos x="0" y="0"/>
              <wp:positionH relativeFrom="column">
                <wp:posOffset>4897755</wp:posOffset>
              </wp:positionH>
              <wp:positionV relativeFrom="paragraph">
                <wp:posOffset>-358775</wp:posOffset>
              </wp:positionV>
              <wp:extent cx="1162050" cy="138874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162050" cy="1388745"/>
                        <a:chOff x="0" y="0"/>
                        <a:chExt cx="1333500" cy="1781175"/>
                      </a:xfrm>
                    </wpg:grpSpPr>
                    <pic:pic xmlns:pic="http://schemas.openxmlformats.org/drawingml/2006/picture">
                      <pic:nvPicPr>
                        <pic:cNvPr id="4" name="Picture 1" descr="دانشگاه علوم پزشکی تهران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171450" y="1362075"/>
                          <a:ext cx="990600" cy="419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A3B54F7" id="Group 1" o:spid="_x0000_s1026" style="position:absolute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    <v:imagedata r:id="rId3" o:title="دانشگاه علوم پزشکی تهران"/>
              </v:shape>
              <v:shape id="Picture 2" o:spid="_x0000_s1028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425A39"/>
    <w:multiLevelType w:val="hybridMultilevel"/>
    <w:tmpl w:val="8698D4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059C3"/>
    <w:rsid w:val="00030681"/>
    <w:rsid w:val="00040D18"/>
    <w:rsid w:val="00051932"/>
    <w:rsid w:val="00075A18"/>
    <w:rsid w:val="000878D5"/>
    <w:rsid w:val="000C2824"/>
    <w:rsid w:val="000E061D"/>
    <w:rsid w:val="000F1A82"/>
    <w:rsid w:val="000F56CB"/>
    <w:rsid w:val="0012678C"/>
    <w:rsid w:val="001603C7"/>
    <w:rsid w:val="00167C5A"/>
    <w:rsid w:val="00167E3D"/>
    <w:rsid w:val="001714C2"/>
    <w:rsid w:val="00177487"/>
    <w:rsid w:val="001A0F62"/>
    <w:rsid w:val="001A42EF"/>
    <w:rsid w:val="001D5E5B"/>
    <w:rsid w:val="001E454B"/>
    <w:rsid w:val="001F456E"/>
    <w:rsid w:val="00215362"/>
    <w:rsid w:val="0022044C"/>
    <w:rsid w:val="0023574B"/>
    <w:rsid w:val="00236BE5"/>
    <w:rsid w:val="0028199F"/>
    <w:rsid w:val="002A1A6B"/>
    <w:rsid w:val="002A523A"/>
    <w:rsid w:val="002B76EA"/>
    <w:rsid w:val="002E0894"/>
    <w:rsid w:val="002E71D7"/>
    <w:rsid w:val="002F6399"/>
    <w:rsid w:val="00301CBE"/>
    <w:rsid w:val="0030592C"/>
    <w:rsid w:val="00317A47"/>
    <w:rsid w:val="00324030"/>
    <w:rsid w:val="00337E02"/>
    <w:rsid w:val="0035687A"/>
    <w:rsid w:val="003902EE"/>
    <w:rsid w:val="003967A2"/>
    <w:rsid w:val="003A5C11"/>
    <w:rsid w:val="003B7558"/>
    <w:rsid w:val="003D50C4"/>
    <w:rsid w:val="004074C6"/>
    <w:rsid w:val="0041145A"/>
    <w:rsid w:val="004179A9"/>
    <w:rsid w:val="0042584E"/>
    <w:rsid w:val="00426DFB"/>
    <w:rsid w:val="004374A9"/>
    <w:rsid w:val="00437E3A"/>
    <w:rsid w:val="004416CD"/>
    <w:rsid w:val="00460CB4"/>
    <w:rsid w:val="00464B7C"/>
    <w:rsid w:val="00480C43"/>
    <w:rsid w:val="00485D36"/>
    <w:rsid w:val="004A1A2C"/>
    <w:rsid w:val="004A2D1F"/>
    <w:rsid w:val="004B4DA0"/>
    <w:rsid w:val="004C35B6"/>
    <w:rsid w:val="004D1C86"/>
    <w:rsid w:val="004D59CA"/>
    <w:rsid w:val="004F7DE6"/>
    <w:rsid w:val="005161AE"/>
    <w:rsid w:val="00565030"/>
    <w:rsid w:val="00566A6D"/>
    <w:rsid w:val="00566EEC"/>
    <w:rsid w:val="00576FE0"/>
    <w:rsid w:val="00582F62"/>
    <w:rsid w:val="00597BE1"/>
    <w:rsid w:val="005C389E"/>
    <w:rsid w:val="005C665E"/>
    <w:rsid w:val="005D233E"/>
    <w:rsid w:val="005D3C53"/>
    <w:rsid w:val="005E447E"/>
    <w:rsid w:val="005F25B1"/>
    <w:rsid w:val="00604A9D"/>
    <w:rsid w:val="00631FBE"/>
    <w:rsid w:val="006437FE"/>
    <w:rsid w:val="00682179"/>
    <w:rsid w:val="006A16E3"/>
    <w:rsid w:val="006A1E26"/>
    <w:rsid w:val="006B1CD8"/>
    <w:rsid w:val="006B25F0"/>
    <w:rsid w:val="006B48E4"/>
    <w:rsid w:val="006C5D94"/>
    <w:rsid w:val="006D0934"/>
    <w:rsid w:val="006F77F8"/>
    <w:rsid w:val="00702A79"/>
    <w:rsid w:val="00720AD0"/>
    <w:rsid w:val="007240B9"/>
    <w:rsid w:val="007347E5"/>
    <w:rsid w:val="00744C8A"/>
    <w:rsid w:val="00762D15"/>
    <w:rsid w:val="0076597B"/>
    <w:rsid w:val="0077558D"/>
    <w:rsid w:val="00785E3B"/>
    <w:rsid w:val="00791AEB"/>
    <w:rsid w:val="007944ED"/>
    <w:rsid w:val="007D748C"/>
    <w:rsid w:val="0082726F"/>
    <w:rsid w:val="00833453"/>
    <w:rsid w:val="0086277F"/>
    <w:rsid w:val="00875D26"/>
    <w:rsid w:val="00877E2F"/>
    <w:rsid w:val="00882552"/>
    <w:rsid w:val="00891213"/>
    <w:rsid w:val="008A47D9"/>
    <w:rsid w:val="008B3E5A"/>
    <w:rsid w:val="00907904"/>
    <w:rsid w:val="0092528D"/>
    <w:rsid w:val="009344E8"/>
    <w:rsid w:val="009404DD"/>
    <w:rsid w:val="00983B3B"/>
    <w:rsid w:val="00990E75"/>
    <w:rsid w:val="009B02FB"/>
    <w:rsid w:val="009D2977"/>
    <w:rsid w:val="009D330C"/>
    <w:rsid w:val="009E50B0"/>
    <w:rsid w:val="009F7279"/>
    <w:rsid w:val="00A06072"/>
    <w:rsid w:val="00A205C4"/>
    <w:rsid w:val="00AA6958"/>
    <w:rsid w:val="00AE37A7"/>
    <w:rsid w:val="00B27909"/>
    <w:rsid w:val="00B357A1"/>
    <w:rsid w:val="00B40D99"/>
    <w:rsid w:val="00B51E8D"/>
    <w:rsid w:val="00B74245"/>
    <w:rsid w:val="00B8320D"/>
    <w:rsid w:val="00BB22AB"/>
    <w:rsid w:val="00BB2325"/>
    <w:rsid w:val="00BC3A75"/>
    <w:rsid w:val="00BE76AB"/>
    <w:rsid w:val="00BF49A8"/>
    <w:rsid w:val="00C17E75"/>
    <w:rsid w:val="00C30326"/>
    <w:rsid w:val="00C4363D"/>
    <w:rsid w:val="00C54F54"/>
    <w:rsid w:val="00C679B1"/>
    <w:rsid w:val="00C861AD"/>
    <w:rsid w:val="00C91B05"/>
    <w:rsid w:val="00CA51BA"/>
    <w:rsid w:val="00CC70A2"/>
    <w:rsid w:val="00CF1226"/>
    <w:rsid w:val="00D00EFC"/>
    <w:rsid w:val="00D02513"/>
    <w:rsid w:val="00D3223F"/>
    <w:rsid w:val="00D726D6"/>
    <w:rsid w:val="00DC0FCC"/>
    <w:rsid w:val="00DD3E02"/>
    <w:rsid w:val="00DD774E"/>
    <w:rsid w:val="00DF5571"/>
    <w:rsid w:val="00E00CD5"/>
    <w:rsid w:val="00E1476E"/>
    <w:rsid w:val="00E2268E"/>
    <w:rsid w:val="00E35873"/>
    <w:rsid w:val="00E37F34"/>
    <w:rsid w:val="00E658D8"/>
    <w:rsid w:val="00E73F3A"/>
    <w:rsid w:val="00EA24B2"/>
    <w:rsid w:val="00EB304C"/>
    <w:rsid w:val="00EC003F"/>
    <w:rsid w:val="00EC7015"/>
    <w:rsid w:val="00ED19D7"/>
    <w:rsid w:val="00ED53B1"/>
    <w:rsid w:val="00EE0F91"/>
    <w:rsid w:val="00EE4499"/>
    <w:rsid w:val="00EE6E30"/>
    <w:rsid w:val="00F02CBA"/>
    <w:rsid w:val="00F045E4"/>
    <w:rsid w:val="00F15052"/>
    <w:rsid w:val="00F25697"/>
    <w:rsid w:val="00F26029"/>
    <w:rsid w:val="00F452BF"/>
    <w:rsid w:val="00F50FA3"/>
    <w:rsid w:val="00F6534E"/>
    <w:rsid w:val="00F71117"/>
    <w:rsid w:val="00F722FC"/>
    <w:rsid w:val="00F93965"/>
    <w:rsid w:val="00FB453B"/>
    <w:rsid w:val="00FD03F8"/>
    <w:rsid w:val="00FE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E3A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3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740</Words>
  <Characters>3244</Characters>
  <Application>Microsoft Office Word</Application>
  <DocSecurity>0</DocSecurity>
  <Lines>180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6</cp:revision>
  <cp:lastPrinted>2018-09-30T07:48:00Z</cp:lastPrinted>
  <dcterms:created xsi:type="dcterms:W3CDTF">2021-12-27T20:16:00Z</dcterms:created>
  <dcterms:modified xsi:type="dcterms:W3CDTF">2021-12-27T20:46:00Z</dcterms:modified>
</cp:coreProperties>
</file>